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7774F3A6" w:rsidR="00646AFB" w:rsidRPr="00FB567B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  <w:lang w:val="de-DE"/>
        </w:rPr>
      </w:pPr>
      <w:r w:rsidRPr="00FB567B">
        <w:rPr>
          <w:rFonts w:cstheme="majorHAnsi"/>
          <w:b/>
          <w:bCs/>
          <w:color w:val="auto"/>
          <w:sz w:val="24"/>
          <w:szCs w:val="24"/>
          <w:lang w:val="de-DE"/>
        </w:rPr>
        <w:t>Interview Leitfaden</w:t>
      </w:r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 xml:space="preserve"> fastReach</w:t>
      </w:r>
    </w:p>
    <w:p w14:paraId="5CB4167F" w14:textId="77777777" w:rsidR="004C26A2" w:rsidRPr="006E1E87" w:rsidRDefault="004C26A2" w:rsidP="004C26A2">
      <w:pPr>
        <w:rPr>
          <w:rFonts w:asciiTheme="majorHAnsi" w:hAnsiTheme="majorHAnsi" w:cstheme="majorHAnsi"/>
          <w:lang w:val="de-DE"/>
        </w:rPr>
      </w:pPr>
    </w:p>
    <w:p w14:paraId="7B0CE3CE" w14:textId="53EAE552" w:rsidR="00646AFB" w:rsidRPr="00FB567B" w:rsidRDefault="004C26A2" w:rsidP="00DB4492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n</w:t>
      </w:r>
      <w:r w:rsidR="00646AFB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ch jedem Block</w:t>
      </w:r>
    </w:p>
    <w:p w14:paraId="1240594E" w14:textId="09A0378E" w:rsidR="004C26A2" w:rsidRPr="006E1E87" w:rsidRDefault="00646AFB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</w:rPr>
        <w:t xml:space="preserve">Jetzt kommen wir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zu einem kurzen Interview. Z</w:t>
      </w:r>
      <w:r w:rsidRPr="006E1E87">
        <w:rPr>
          <w:rFonts w:asciiTheme="majorHAnsi" w:hAnsiTheme="majorHAnsi" w:cstheme="majorHAnsi"/>
          <w:sz w:val="22"/>
          <w:szCs w:val="22"/>
        </w:rPr>
        <w:t xml:space="preserve">um Einstieg: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</w:rPr>
        <w:t xml:space="preserve">einmal zusammenfassen was gerade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Ihre</w:t>
      </w:r>
      <w:r w:rsidRPr="006E1E87">
        <w:rPr>
          <w:rFonts w:asciiTheme="majorHAnsi" w:hAnsiTheme="majorHAnsi" w:cstheme="majorHAnsi"/>
          <w:sz w:val="22"/>
          <w:szCs w:val="22"/>
        </w:rPr>
        <w:t xml:space="preserve"> Aufgabe war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44260D6" w14:textId="77777777" w:rsidR="004A7921" w:rsidRPr="006E1E87" w:rsidRDefault="004A7921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3DBBEC6" w14:textId="5BEB2C06" w:rsidR="00646AFB" w:rsidRPr="006E1E87" w:rsidRDefault="00D72A3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Können Sie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4590F48E" w14:textId="79A0258E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BABF8E6" w14:textId="77777777" w:rsidR="00D67110" w:rsidRDefault="00D67110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BF64E" w14:textId="12230FB0" w:rsidR="00FB567B" w:rsidRDefault="00234BA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bitte das folgende Statement auf der Skala bewerten (auf VP-Bogen):</w:t>
      </w:r>
    </w:p>
    <w:p w14:paraId="582D1D65" w14:textId="7777777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231D925" w14:textId="230290DB" w:rsidR="003545E6" w:rsidRP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4C26A2" w:rsidRPr="009D36E0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FB567B" w:rsidRPr="006E1E87" w14:paraId="7128BACB" w14:textId="77777777" w:rsidTr="006E1E87">
        <w:tc>
          <w:tcPr>
            <w:tcW w:w="1288" w:type="dxa"/>
          </w:tcPr>
          <w:p w14:paraId="68097A26" w14:textId="4DE63139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AEC1C3A" w14:textId="5C554E9F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7F03BCC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4D6D104E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C17523B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459200A6" w14:textId="3C86E773" w:rsidR="004C26A2" w:rsidRPr="006E1E87" w:rsidRDefault="00234BA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hier X angekreuz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15F9BBC2" w14:textId="15927EA4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301123D5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5B298CA" w14:textId="694355F8" w:rsidR="004C26A2" w:rsidRPr="006E1E87" w:rsidRDefault="00234BA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das Wort erklären / mit anderen Wörtern umschreiben? (für wichtige Wörter)</w:t>
      </w:r>
    </w:p>
    <w:p w14:paraId="6380D81C" w14:textId="18F3AC2A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72084C6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45B8A8B0" w:rsidR="003D60DC" w:rsidRPr="006E1E87" w:rsidRDefault="00D72A3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W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denken Sie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hat die Aktionen des Systems ausgelöst?</w:t>
      </w:r>
    </w:p>
    <w:p w14:paraId="5105BD70" w14:textId="091509CB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1B8EDE31" w:rsidR="003545E6" w:rsidRPr="006E1E87" w:rsidRDefault="003D60DC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Und w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züglich der Aktion des Systems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empfunden?</w:t>
      </w:r>
    </w:p>
    <w:p w14:paraId="6F2BBB2C" w14:textId="598A651C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708A0ECE" w:rsidR="003D60DC" w:rsidRPr="006E1E87" w:rsidRDefault="00BE4F5B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Ihen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E1B6643" w14:textId="77777777" w:rsidR="004A7921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237EA" w14:textId="580B9541" w:rsidR="003D60DC" w:rsidRPr="00FB567B" w:rsidRDefault="004C26A2" w:rsidP="003D60DC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a</w:t>
      </w:r>
      <w:r w:rsidR="003D60DC" w:rsidRPr="00FB567B">
        <w:rPr>
          <w:rFonts w:cstheme="majorHAnsi"/>
          <w:b/>
          <w:bCs/>
          <w:color w:val="auto"/>
          <w:sz w:val="22"/>
          <w:szCs w:val="22"/>
          <w:lang w:val="de-DE"/>
        </w:rPr>
        <w:t>m Ende des Experiments</w:t>
      </w:r>
    </w:p>
    <w:p w14:paraId="1E71CBD9" w14:textId="5C142345" w:rsidR="003D60DC" w:rsidRPr="006E1E87" w:rsidRDefault="00BE4F5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Jetzt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ide Blöcke abgeschlossen und wir hab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über beide getrenn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gesprochen. Jetzt schauen wir uns das Ganze noch mal vergleichend an. Fokussier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en Sie sich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bitte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>in der folgen</w:t>
      </w:r>
      <w:r w:rsidR="005C1C24">
        <w:rPr>
          <w:rFonts w:asciiTheme="majorHAnsi" w:hAnsiTheme="majorHAnsi" w:cstheme="majorHAnsi"/>
          <w:sz w:val="22"/>
          <w:szCs w:val="22"/>
          <w:lang w:val="de-DE"/>
        </w:rPr>
        <w:t>den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 Bewertung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auf die Unterschiede der beiden Blöcke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:</w:t>
      </w:r>
    </w:p>
    <w:p w14:paraId="2BD1F60B" w14:textId="35AE3259" w:rsidR="003D60DC" w:rsidRPr="006E1E87" w:rsidRDefault="003D60DC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9ECA290" w14:textId="77777777" w:rsidR="005E3B51" w:rsidRPr="00B6061A" w:rsidRDefault="005E3B51" w:rsidP="005E3B51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„In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0"/>
      <w:commentRangeEnd w:id="0"/>
      <w:r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0"/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er Zeitpunkt der Aktion des Systems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5E3B51" w:rsidRPr="006E1E87" w14:paraId="77E64212" w14:textId="77777777" w:rsidTr="00372D63">
        <w:tc>
          <w:tcPr>
            <w:tcW w:w="1288" w:type="dxa"/>
          </w:tcPr>
          <w:p w14:paraId="26252D08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B3D40A7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5E3B51" w:rsidRPr="00B6061A" w14:paraId="0E0D12BE" w14:textId="77777777" w:rsidTr="00372D63">
        <w:tc>
          <w:tcPr>
            <w:tcW w:w="1288" w:type="dxa"/>
          </w:tcPr>
          <w:p w14:paraId="5781B309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1</w:t>
            </w:r>
          </w:p>
        </w:tc>
        <w:tc>
          <w:tcPr>
            <w:tcW w:w="1288" w:type="dxa"/>
          </w:tcPr>
          <w:p w14:paraId="25BE3BE9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2</w:t>
            </w:r>
          </w:p>
        </w:tc>
      </w:tr>
    </w:tbl>
    <w:p w14:paraId="17DBD932" w14:textId="77777777" w:rsidR="009D36E0" w:rsidRDefault="009D36E0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E50416D" w14:textId="33C82BB7" w:rsidR="003D60DC" w:rsidRPr="00FB567B" w:rsidRDefault="00BE4F5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Worauf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basier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t 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>diese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>r</w:t>
      </w:r>
      <w:r w:rsidR="004A7921"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Unterschied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FB567B" w:rsidRPr="00FB567B">
        <w:rPr>
          <w:rFonts w:asciiTheme="majorHAnsi" w:hAnsiTheme="majorHAnsi" w:cstheme="majorHAnsi"/>
          <w:sz w:val="22"/>
          <w:szCs w:val="22"/>
          <w:lang w:val="de-DE"/>
        </w:rPr>
        <w:t>für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Sie</w:t>
      </w:r>
      <w:r w:rsidR="00DB4492" w:rsidRPr="00FB567B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2B471B4B" w14:textId="49666D48" w:rsidR="004A7921" w:rsidRDefault="004A7921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5C1C24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97B3A72" w14:textId="077E18B6" w:rsidR="006E5314" w:rsidRDefault="006E5314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B86A3CF" w14:textId="353DCA12" w:rsidR="006E5314" w:rsidRPr="005C1C24" w:rsidRDefault="00234BA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>dazu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bitte 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>das folgende Statement bewerten (auf VP-Bogen):</w:t>
      </w:r>
    </w:p>
    <w:p w14:paraId="76ED5982" w14:textId="77777777" w:rsidR="003D60DC" w:rsidRPr="006E1E87" w:rsidRDefault="003D60DC" w:rsidP="003545E6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57B2A9A7" w14:textId="77777777" w:rsidR="006E5314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 das Gerät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6E5314" w:rsidRPr="006E1E87" w14:paraId="76B0874A" w14:textId="77777777" w:rsidTr="00372D63">
        <w:tc>
          <w:tcPr>
            <w:tcW w:w="1288" w:type="dxa"/>
          </w:tcPr>
          <w:p w14:paraId="7C234F8B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1AF8C91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6E5314" w:rsidRPr="00B6061A" w14:paraId="453B15A8" w14:textId="77777777" w:rsidTr="00372D63">
        <w:tc>
          <w:tcPr>
            <w:tcW w:w="1288" w:type="dxa"/>
          </w:tcPr>
          <w:p w14:paraId="6D432262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Ja</w:t>
            </w:r>
          </w:p>
        </w:tc>
        <w:tc>
          <w:tcPr>
            <w:tcW w:w="1288" w:type="dxa"/>
          </w:tcPr>
          <w:p w14:paraId="438AF739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Nein</w:t>
            </w:r>
          </w:p>
        </w:tc>
      </w:tr>
    </w:tbl>
    <w:p w14:paraId="4A9657D4" w14:textId="4470CE0A" w:rsidR="00D67110" w:rsidRDefault="00FB567B" w:rsidP="006E5314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  <w:commentRangeStart w:id="1"/>
      <w:commentRangeStart w:id="2"/>
      <w:commentRangeStart w:id="3"/>
      <w:commentRangeEnd w:id="1"/>
      <w:r>
        <w:rPr>
          <w:rStyle w:val="Kommentarzeichen"/>
        </w:rPr>
        <w:commentReference w:id="1"/>
      </w:r>
      <w:commentRangeEnd w:id="2"/>
      <w:r>
        <w:rPr>
          <w:rStyle w:val="Kommentarzeichen"/>
        </w:rPr>
        <w:commentReference w:id="2"/>
      </w:r>
      <w:commentRangeEnd w:id="3"/>
      <w:r w:rsidR="006E5314">
        <w:rPr>
          <w:rStyle w:val="Kommentarzeichen"/>
        </w:rPr>
        <w:commentReference w:id="3"/>
      </w:r>
    </w:p>
    <w:p w14:paraId="23EDDD52" w14:textId="5433EC44" w:rsidR="006E5314" w:rsidRPr="006E1E87" w:rsidRDefault="00234BAB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ier X angekreuzt ha</w:t>
      </w:r>
      <w:r>
        <w:rPr>
          <w:rFonts w:asciiTheme="majorHAnsi" w:hAnsiTheme="majorHAnsi" w:cstheme="majorHAnsi"/>
          <w:sz w:val="22"/>
          <w:szCs w:val="22"/>
          <w:lang w:val="de-DE"/>
        </w:rPr>
        <w:t>ben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77506668" w14:textId="77777777" w:rsidR="006E5314" w:rsidRPr="006E1E87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1B6FBFD" w14:textId="77777777" w:rsidR="006E5314" w:rsidRDefault="006E5314" w:rsidP="00D67110">
      <w:pPr>
        <w:rPr>
          <w:rFonts w:asciiTheme="majorHAnsi" w:hAnsiTheme="majorHAnsi" w:cstheme="majorHAnsi"/>
          <w:sz w:val="22"/>
          <w:szCs w:val="22"/>
        </w:rPr>
      </w:pPr>
    </w:p>
    <w:p w14:paraId="1797E8A0" w14:textId="12E40BB7" w:rsidR="00DB4492" w:rsidRDefault="00234BAB" w:rsidP="00D67110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sich </w:t>
      </w:r>
      <w:r w:rsidR="00DB4492" w:rsidRPr="006E1E87">
        <w:rPr>
          <w:rFonts w:asciiTheme="majorHAnsi" w:hAnsiTheme="majorHAnsi" w:cstheme="majorHAnsi"/>
          <w:sz w:val="22"/>
          <w:szCs w:val="22"/>
        </w:rPr>
        <w:t xml:space="preserve">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="00DB4492" w:rsidRPr="006E1E87">
        <w:rPr>
          <w:rFonts w:asciiTheme="majorHAnsi" w:hAnsiTheme="majorHAnsi" w:cstheme="majorHAnsi"/>
          <w:sz w:val="22"/>
          <w:szCs w:val="22"/>
        </w:rPr>
        <w:t>vorstellen?</w:t>
      </w:r>
    </w:p>
    <w:p w14:paraId="28237473" w14:textId="0F8188B9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6E1E87">
      <w:pgSz w:w="11906" w:h="16838"/>
      <w:pgMar w:top="568" w:right="991" w:bottom="1440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2-23T16:30:00Z" w:initials="TP1">
    <w:p w14:paraId="2694C63C" w14:textId="77777777" w:rsidR="005E3B51" w:rsidRDefault="005E3B51" w:rsidP="005E3B51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  <w:comment w:id="1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2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  <w:comment w:id="3" w:author="TU-Pseudonym 6266954352737809" w:date="2023-02-24T14:25:00Z" w:initials="MOU">
    <w:p w14:paraId="627598E4" w14:textId="77777777" w:rsidR="006E5314" w:rsidRDefault="006E5314" w:rsidP="0029057C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94C63C" w15:done="1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309" w16cex:dateUtc="2023-02-23T15:30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94C63C" w16cid:durableId="27A21309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qgUAeIjhAiwAAAA="/>
  </w:docVars>
  <w:rsids>
    <w:rsidRoot w:val="003545E6"/>
    <w:rsid w:val="00234BAB"/>
    <w:rsid w:val="002537EC"/>
    <w:rsid w:val="003545E6"/>
    <w:rsid w:val="003D60DC"/>
    <w:rsid w:val="004A7921"/>
    <w:rsid w:val="004C26A2"/>
    <w:rsid w:val="005C1C24"/>
    <w:rsid w:val="005E3B51"/>
    <w:rsid w:val="00646AFB"/>
    <w:rsid w:val="006E1E87"/>
    <w:rsid w:val="006E5314"/>
    <w:rsid w:val="00810B96"/>
    <w:rsid w:val="008C038B"/>
    <w:rsid w:val="009D36E0"/>
    <w:rsid w:val="009E0962"/>
    <w:rsid w:val="00BE4F5B"/>
    <w:rsid w:val="00CA1211"/>
    <w:rsid w:val="00D67110"/>
    <w:rsid w:val="00D72A32"/>
    <w:rsid w:val="00DB4492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2</Words>
  <Characters>149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10</cp:revision>
  <dcterms:created xsi:type="dcterms:W3CDTF">2023-02-23T13:16:00Z</dcterms:created>
  <dcterms:modified xsi:type="dcterms:W3CDTF">2023-02-24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